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العربية-arabic"/>
      <w:bookmarkEnd w:id="21"/>
      <w:r>
        <w:t xml:space="preserve">العربية / Arabic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لعربي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لعربي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لعربي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لعربي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لعربي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21f629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